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7fbc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749d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90ed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